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E548C4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8C6018D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>VANDAL-RESISTANT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>
        <w:rPr>
          <w:rFonts w:eastAsia="Malgun Gothic" w:cs="Arial" w:hint="eastAsia"/>
          <w:b/>
          <w:sz w:val="22"/>
          <w:szCs w:val="22"/>
          <w:lang w:eastAsia="ko-KR"/>
        </w:rPr>
        <w:t>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480928A8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>2 MP NETWORK VANDAL-RESISTANT IR DOME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5C6865B0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3DF07156" w:rsidR="004A4F41" w:rsidRDefault="00A5691E" w:rsidP="00491C4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F07EA9">
        <w:rPr>
          <w:rFonts w:eastAsia="Malgun Gothic" w:cs="Arial" w:hint="eastAsia"/>
          <w:lang w:eastAsia="ko-KR"/>
        </w:rPr>
        <w:t>V</w:t>
      </w:r>
      <w:r w:rsidR="001E00DB">
        <w:rPr>
          <w:rFonts w:eastAsia="Malgun Gothic" w:cs="Arial" w:hint="eastAsia"/>
          <w:lang w:eastAsia="ko-KR"/>
        </w:rPr>
        <w:t>-607</w:t>
      </w:r>
      <w:r w:rsidR="00491C4A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1DE2D9B8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804EA7">
        <w:rPr>
          <w:rFonts w:eastAsia="Malgun Gothic" w:cs="Arial" w:hint="eastAsia"/>
          <w:szCs w:val="20"/>
          <w:lang w:eastAsia="ko-KR"/>
        </w:rPr>
        <w:t>095</w:t>
      </w:r>
      <w:r w:rsidRPr="009F6BE9">
        <w:rPr>
          <w:rFonts w:cs="Arial"/>
          <w:szCs w:val="20"/>
          <w:lang w:eastAsia="zh-TW"/>
        </w:rPr>
        <w:t xml:space="preserve"> lux (F</w:t>
      </w:r>
      <w:r w:rsidRPr="00240F30">
        <w:rPr>
          <w:rFonts w:eastAsia="Malgun Gothic" w:cs="Arial" w:hint="eastAsia"/>
          <w:szCs w:val="20"/>
          <w:lang w:eastAsia="ko-KR"/>
        </w:rPr>
        <w:t>1.6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0A275544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01443D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7E4FEAC2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>Color: 0.095Lux (F1.6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3D6A52C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3.2 ~ 10mm (3.1x) varifocal</w:t>
      </w:r>
    </w:p>
    <w:p w14:paraId="720A0A38" w14:textId="70E9ABA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1.6 ~ F2.9</w:t>
      </w:r>
    </w:p>
    <w:p w14:paraId="11282733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101.6°(Wide) ~ 31.3°(Tele) </w:t>
      </w:r>
    </w:p>
    <w:p w14:paraId="7B2F2EBE" w14:textId="77777777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54.1°(Wide) ~ 17.8°(Tele) </w:t>
      </w:r>
    </w:p>
    <w:p w14:paraId="03AD6C88" w14:textId="5C2131D9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>: 120.6°(Wide) ~ 36.0°(Tele)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62B3CA18" w14:textId="2B67B9D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us Control</w:t>
      </w:r>
      <w:r w:rsidRPr="003747E0">
        <w:rPr>
          <w:rFonts w:eastAsia="Malgun Gothic" w:cs="Arial" w:hint="eastAsia"/>
          <w:sz w:val="20"/>
          <w:lang w:eastAsia="ko-KR"/>
        </w:rPr>
        <w:tab/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Manual</w:t>
      </w:r>
    </w:p>
    <w:p w14:paraId="49E20209" w14:textId="3D74EE7D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DC auto iris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9E6E87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6CC7C6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679EAAC6" w14:textId="77777777" w:rsidR="00DC1E1B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7172EC87" w:rsidR="00816BFC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DC1E1B">
        <w:rPr>
          <w:rFonts w:cs="Arial"/>
          <w:bCs/>
          <w:color w:val="auto"/>
          <w:sz w:val="20"/>
        </w:rPr>
        <w:t>Bitrate Control Method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DC1E1B">
        <w:rPr>
          <w:rFonts w:cs="Arial"/>
          <w:bCs/>
          <w:color w:val="auto"/>
          <w:sz w:val="20"/>
        </w:rPr>
        <w:t>H.264: CBR or VBR, MJPEG</w:t>
      </w:r>
      <w:r w:rsidRPr="00DC1E1B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3EA511C5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509D43B3" w14:textId="6EE8C2A1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Vandal Resistance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K10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6FFF1FF6" w:rsidR="00816BFC" w:rsidRPr="00816BFC" w:rsidRDefault="00816BFC" w:rsidP="00491C4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491C4A">
        <w:rPr>
          <w:rFonts w:eastAsia="Malgun Gothic" w:cs="Arial"/>
          <w:sz w:val="20"/>
          <w:lang w:eastAsia="ko-KR"/>
        </w:rPr>
        <w:t>Ivory</w:t>
      </w:r>
      <w:bookmarkStart w:id="10" w:name="_GoBack"/>
      <w:bookmarkEnd w:id="10"/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6FF2CC2B" w:rsidR="00816BFC" w:rsidRPr="00816BFC" w:rsidRDefault="00816BFC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1C5C26" w:rsidRPr="001C5C26">
        <w:rPr>
          <w:rFonts w:eastAsia="Malgun Gothic" w:cs="Arial" w:hint="eastAsia"/>
          <w:sz w:val="20"/>
          <w:lang w:eastAsia="ko-KR"/>
        </w:rPr>
        <w:t>Ø</w:t>
      </w:r>
      <w:r w:rsidR="001C5C26" w:rsidRPr="001C5C26">
        <w:rPr>
          <w:rFonts w:eastAsia="Malgun Gothic" w:cs="Arial"/>
          <w:sz w:val="20"/>
          <w:lang w:eastAsia="ko-KR"/>
        </w:rPr>
        <w:t>137.8 x 106.1mm (Ø5.43" x 4.18")</w:t>
      </w:r>
    </w:p>
    <w:p w14:paraId="617A5D9A" w14:textId="4F915C7E" w:rsidR="00816BFC" w:rsidRPr="00816BFC" w:rsidRDefault="00816BFC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1C5C26" w:rsidRPr="001C5C26">
        <w:rPr>
          <w:rFonts w:eastAsia="Malgun Gothic" w:cs="Arial"/>
          <w:sz w:val="20"/>
          <w:lang w:eastAsia="ko-KR"/>
        </w:rPr>
        <w:t>515g (1.16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28010B" w14:textId="77777777" w:rsidR="00E548C4" w:rsidRDefault="00E548C4">
      <w:r>
        <w:separator/>
      </w:r>
    </w:p>
  </w:endnote>
  <w:endnote w:type="continuationSeparator" w:id="0">
    <w:p w14:paraId="272E5B5F" w14:textId="77777777" w:rsidR="00E548C4" w:rsidRDefault="00E54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47727300" w:rsidR="00E56ADA" w:rsidRPr="00A4243E" w:rsidRDefault="00F07EA9" w:rsidP="00491C4A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V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7</w:t>
    </w:r>
    <w:r w:rsidR="00491C4A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Pr="00F07EA9">
      <w:rPr>
        <w:rFonts w:eastAsia="Malgun Gothic"/>
        <w:lang w:eastAsia="ko-KR"/>
      </w:rPr>
      <w:t>2 MP NETWORK VANDAL-RESISTANT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491C4A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72EC2" w14:textId="77777777" w:rsidR="00E548C4" w:rsidRDefault="00E548C4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5A74D980" w14:textId="77777777" w:rsidR="00E548C4" w:rsidRDefault="00E548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bc0NTMzNTI3NzVX0lEKTi0uzszPAykwrAUAGnq+BC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1443D"/>
    <w:rsid w:val="00020A6A"/>
    <w:rsid w:val="00020D3D"/>
    <w:rsid w:val="00023C08"/>
    <w:rsid w:val="00027DA3"/>
    <w:rsid w:val="00032106"/>
    <w:rsid w:val="0003247F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E4609"/>
    <w:rsid w:val="002F194E"/>
    <w:rsid w:val="002F2382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004A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1C4A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2B4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3992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86AEB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77CF3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502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C5429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1E1B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8C4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879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A03D60-8EBA-499A-9956-AA052F1B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53</Words>
  <Characters>14558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7077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13:00Z</dcterms:modified>
</cp:coreProperties>
</file>